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5e87934c1f9b764392164315de34bf6c6be218a"/>
    <w:p>
      <w:pPr>
        <w:pStyle w:val="Heading1"/>
      </w:pPr>
      <w:r>
        <w:t xml:space="preserve">Statement of Purpose for the Profession of Psychologist in Brazil São Paulo</w:t>
      </w:r>
    </w:p>
    <w:p>
      <w:pPr>
        <w:pStyle w:val="FirstParagraph"/>
      </w:pPr>
      <w:r>
        <w:t xml:space="preserve">I am writing this Statement of Purpose to formally express my profound commitment to advancing the profession of Psychologist within the vibrant and complex social landscape of Brazil, specifically focusing on São Paulo. As a dedicated mental health professional with extensive academic training and field experience, I am prepared to contribute meaningfully to the psychological well-being of communities across one of Latin America's most dynamic cities. This Statement of Purpose outlines my academic journey, practical experiences, cultural understanding, and future aspirations as I seek to establish my practice and professional identity as a Psychologist in Brazil São Paulo.</w:t>
      </w:r>
    </w:p>
    <w:p>
      <w:pPr>
        <w:pStyle w:val="BodyText"/>
      </w:pPr>
      <w:r>
        <w:t xml:space="preserve">My passion for psychology emerged during formative years spent observing diverse social interactions in urban environments. This fascination deepened through rigorous academic study at [University Name], where I earned my Master’s degree in Clinical Psychology, with a specific focus on community mental health interventions. My coursework and thesis research critically examined the intersection of socioeconomic factors and psychological distress among marginalized populations – a theme that resonates powerfully within the context of Brazil São Paulo, where stark contrasts between wealth and poverty create unique psychological challenges. I recognized early that effective practice requires not just clinical skill, but an intimate understanding of local cultural narratives, societal structures, and systemic barriers to care. This realization solidified my intention to pursue professional licensure as a Psychologist in Brazil São Paulo.</w:t>
      </w:r>
    </w:p>
    <w:p>
      <w:pPr>
        <w:pStyle w:val="BodyText"/>
      </w:pPr>
      <w:r>
        <w:t xml:space="preserve">My practical experience has been meticulously aligned with preparing me for the specific demands of psychological practice in Brazil. I completed an internship at [Relevant Clinic/Institution] in São Paulo, where I worked under the supervision of a licensed Psychologist within public health services (SUS - Sistema Único de Saúde) serving residents of the Vila Mariana district. This experience provided invaluable exposure to common presenting issues such as anxiety disorders linked to urban insecurity, depression exacerbated by economic instability, and trauma stemming from social violence – all highly prevalent in São Paulo's diverse neighborhoods. I actively participated in group therapy sessions focused on stress management for low-income workers and collaborated with social workers on community outreach programs addressing mental health stigma. Additionally, I engaged in a research project analyzing the efficacy of brief cognitive-behavioral interventions within the constraints of Brazil’s public healthcare system, a critical consideration for sustainable practice in São Paulo.</w:t>
      </w:r>
    </w:p>
    <w:p>
      <w:pPr>
        <w:pStyle w:val="BodyText"/>
      </w:pPr>
      <w:r>
        <w:t xml:space="preserve">Understanding that becoming an effective Psychologist in Brazil requires more than clinical competence is paramount. I have invested significant effort into learning Portuguese to fluency (C1 level), ensuring clear communication and cultural sensitivity with clients and colleagues. I actively engage with Brazilian psychological literature, regularly studying publications from the Conselho Federal de Psicologia (CFP) and the Associação Brasileira de Psicologia (ABP). My commitment includes staying abreast of Brazil’s evolving regulatory framework for psychologists, particularly regarding telehealth services post-pandemic and ethical guidelines for working with vulnerable populations – knowledge essential for practicing responsibly in São Paulo. I deeply respect Brazil's unique cultural context; I understand that psychological approaches must be adapted to incorporate familial structures (família), community values (coletividade), and the nuances of Brazilian social life, moving beyond a purely Western model.</w:t>
      </w:r>
    </w:p>
    <w:p>
      <w:pPr>
        <w:pStyle w:val="BodyText"/>
      </w:pPr>
      <w:r>
        <w:t xml:space="preserve">Brazil São Paulo presents an unparalleled opportunity to make a significant impact. As the largest city in South America, São Paulo faces immense mental health challenges: high rates of urban stress, complex migration patterns, and systemic inequities that disproportionately affect Black communities, immigrants, and those living in peripheral areas (periferias). The 2023 National Health Survey highlighted that nearly 30% of the population reported psychological distress within the last year. This reality demands a new generation of Psychologists equipped not only with therapeutic skills but also with community engagement expertise and advocacy capabilities. I am driven by the vision to contribute to initiatives like Saúde Mental em São Paulo, working towards reducing stigma and expanding access to evidence-based care in underserved communities across the city, such as in the districts of Bela Vista or Butantã.</w:t>
      </w:r>
    </w:p>
    <w:p>
      <w:pPr>
        <w:pStyle w:val="BodyText"/>
      </w:pPr>
      <w:r>
        <w:t xml:space="preserve">My long-term professional goal is multifaceted. Firstly, I aim to obtain full licensure through the Conselho Regional de Psicologia (CRP) São Paulo, adhering strictly to all legal and ethical requirements set forth by Brazil’s CFP. Secondly, I plan to establish a private practice in São Paulo dedicated to culturally responsive therapy for adults and adolescents facing trauma related to urban violence and socioeconomic hardship. Thirdly, I aspire to collaborate with local NGOs like Instituto de Saúde Mental (ISM) or university-based programs at USP (Universidade de São Paulo) to develop and implement preventive mental health workshops for schools, community centers, and workplaces in São Paulo's diverse neighborhoods. Ultimately, I seek to be an active participant in shaping a more inclusive psychological practice that addresses the specific needs of Brazil’s people within the unique context of São Paulo.</w:t>
      </w:r>
    </w:p>
    <w:p>
      <w:pPr>
        <w:pStyle w:val="BodyText"/>
      </w:pPr>
      <w:r>
        <w:t xml:space="preserve">This Statement of Purpose is not merely an application; it is a declaration of my unwavering dedication to embodying the highest standards of professionalism as a Psychologist in Brazil. It reflects my deep respect for Brazilian culture, law, and societal needs. I am prepared to immerse myself fully into the lifeblood of São Paulo – its neighborhoods, its challenges, and its resilience – with the skills, ethical grounding, and cultural humility required to support individuals on their paths to mental well-being. The future of psychology in Brazil São Paulo demands compassionate practitioners who are both globally informed and locally grounded. I am committed to being one such practitioner, ready to contribute my expertise while continuously learning from the rich tapestry of human experience that defines this magnificent city and nation.</w:t>
      </w:r>
    </w:p>
    <w:p>
      <w:pPr>
        <w:pStyle w:val="BodyText"/>
      </w:pPr>
      <w:r>
        <w:t xml:space="preserve">I am eager for the opportunity to bring my skills, dedication, and understanding of Brazilian mental health contexts directly into practice within São Paulo. I believe my background aligns precisely with the needs of communities in Brazil São Paulo seeking compassionate, competent psychological care. Thank you for considering my application as a future Psychologist dedicated to serving this vibrant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Brazil São Paulo</dc:title>
  <dc:creator/>
  <cp:keywords/>
  <dcterms:created xsi:type="dcterms:W3CDTF">2026-07-24T04:53:42Z</dcterms:created>
  <dcterms:modified xsi:type="dcterms:W3CDTF">2026-07-24T04:53:42Z</dcterms:modified>
</cp:coreProperties>
</file>

<file path=docProps/custom.xml><?xml version="1.0" encoding="utf-8"?>
<Properties xmlns="http://schemas.openxmlformats.org/officeDocument/2006/custom-properties" xmlns:vt="http://schemas.openxmlformats.org/officeDocument/2006/docPropsVTypes"/>
</file>